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1097"/>
        <w:gridCol w:w="4119"/>
        <w:gridCol w:w="3250"/>
        <w:gridCol w:w="1315"/>
      </w:tblGrid>
      <w:tr w:rsidR="00564B73" w:rsidRPr="00757FD8" w14:paraId="13ABA2A6" w14:textId="77777777" w:rsidTr="0071077A">
        <w:trPr>
          <w:trHeight w:val="488"/>
          <w:tblHeader/>
        </w:trPr>
        <w:tc>
          <w:tcPr>
            <w:tcW w:w="10349" w:type="dxa"/>
            <w:gridSpan w:val="5"/>
            <w:shd w:val="clear" w:color="auto" w:fill="auto"/>
            <w:vAlign w:val="center"/>
          </w:tcPr>
          <w:p w14:paraId="4BD7B977" w14:textId="469FE3B4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1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r w:rsidR="005F3108">
              <w:rPr>
                <w:rFonts w:ascii="標楷體" w:eastAsia="標楷體" w:hAnsi="標楷體" w:hint="eastAsia"/>
                <w:b/>
                <w:sz w:val="32"/>
                <w:szCs w:val="32"/>
              </w:rPr>
              <w:t>─學校教育</w:t>
            </w:r>
            <w:bookmarkStart w:id="0" w:name="_GoBack"/>
            <w:bookmarkEnd w:id="0"/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個人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獎)</w:t>
            </w:r>
          </w:p>
          <w:p w14:paraId="7198F2E8" w14:textId="2DF2DFA6" w:rsidR="00564B73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</w:p>
        </w:tc>
      </w:tr>
      <w:tr w:rsidR="00564B73" w:rsidRPr="00757FD8" w14:paraId="5D5F7CDB" w14:textId="77777777" w:rsidTr="0071077A">
        <w:trPr>
          <w:trHeight w:val="567"/>
          <w:tblHeader/>
        </w:trPr>
        <w:tc>
          <w:tcPr>
            <w:tcW w:w="1665" w:type="dxa"/>
            <w:gridSpan w:val="2"/>
            <w:shd w:val="clear" w:color="auto" w:fill="auto"/>
            <w:vAlign w:val="center"/>
          </w:tcPr>
          <w:p w14:paraId="3A8B713A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12839D62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5E396DE0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C3909D5" w14:textId="77777777" w:rsidR="00564B73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個人</w:t>
            </w:r>
          </w:p>
          <w:p w14:paraId="133B19F5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2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C24C75D" w14:textId="77777777" w:rsidTr="0071077A">
        <w:trPr>
          <w:trHeight w:val="398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3345C7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proofErr w:type="gramStart"/>
            <w:r>
              <w:rPr>
                <w:rFonts w:ascii="標楷體" w:eastAsia="標楷體" w:hAnsi="標楷體" w:hint="eastAsia"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1711F94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</w:t>
            </w:r>
          </w:p>
          <w:p w14:paraId="2794D9E8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行</w:t>
            </w:r>
          </w:p>
          <w:p w14:paraId="14786D34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6B022826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4CCB25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0</w:t>
            </w:r>
            <w:r w:rsidRPr="00757FD8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2877F357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1.110年主辦或協辦有關全民國防教育相關競賽、參訪、體驗、課程研習與學術發展活動等相關活動____案。(至多</w:t>
            </w:r>
            <w:r>
              <w:rPr>
                <w:rFonts w:ascii="標楷體" w:eastAsia="標楷體" w:hAnsi="標楷體" w:hint="eastAsia"/>
                <w:szCs w:val="24"/>
              </w:rPr>
              <w:t>6</w:t>
            </w:r>
            <w:r w:rsidRPr="005446DF">
              <w:rPr>
                <w:rFonts w:ascii="標楷體" w:eastAsia="標楷體" w:hAnsi="標楷體" w:hint="eastAsia"/>
                <w:szCs w:val="24"/>
              </w:rPr>
              <w:t>0分</w:t>
            </w:r>
            <w:r>
              <w:rPr>
                <w:rFonts w:ascii="標楷體" w:eastAsia="標楷體" w:hAnsi="標楷體" w:hint="eastAsia"/>
                <w:szCs w:val="24"/>
              </w:rPr>
              <w:t>，請註明「主、協辦」、「活動規模(全國性、地方性、學校性)」</w:t>
            </w:r>
            <w:r w:rsidRPr="005446DF">
              <w:rPr>
                <w:rFonts w:ascii="標楷體" w:eastAsia="標楷體" w:hAnsi="標楷體" w:hint="eastAsia"/>
                <w:szCs w:val="24"/>
              </w:rPr>
              <w:t>)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1CBF0D99" w14:textId="77777777" w:rsidR="00564B73" w:rsidRPr="00AF7C1B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請說明辦理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</w:p>
          <w:p w14:paraId="68797AE0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主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0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辦理本校師生參訪海軍司令部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營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活動</w:t>
            </w:r>
          </w:p>
          <w:p w14:paraId="176BCA7B" w14:textId="77777777" w:rsidR="00564B73" w:rsidRPr="00507A45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協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0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協助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聯絡處辦理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中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暑期○○活動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執行○○業務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D4381C4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3.(協辦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110年○月○日協助全民國防教育學科中心辦理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臺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南市融入式教學工作坊，擔任○○課程講師。</w:t>
            </w:r>
          </w:p>
          <w:p w14:paraId="41D5EEB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以下請自行延伸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  </w:t>
            </w:r>
          </w:p>
          <w:p w14:paraId="4733599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7FFD1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0EA5723" w14:textId="77777777" w:rsidTr="0071077A">
        <w:trPr>
          <w:trHeight w:val="2773"/>
        </w:trPr>
        <w:tc>
          <w:tcPr>
            <w:tcW w:w="568" w:type="dxa"/>
            <w:vMerge/>
            <w:shd w:val="clear" w:color="auto" w:fill="auto"/>
            <w:vAlign w:val="center"/>
          </w:tcPr>
          <w:p w14:paraId="3A010D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55813B4E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59CD0E3B" w14:textId="77777777" w:rsidR="00564B73" w:rsidRPr="005446DF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2.110年個人全民國防教育網站建置：(至多10分)：</w:t>
            </w:r>
          </w:p>
          <w:p w14:paraId="2AA7C0AE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0097A57D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19206601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0AF5E66B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48F12BD7" w14:textId="1695573D" w:rsidR="00564B73" w:rsidRPr="00757FD8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3250" w:type="dxa"/>
            <w:shd w:val="clear" w:color="auto" w:fill="auto"/>
          </w:tcPr>
          <w:p w14:paraId="672BA54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106F99C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46A9DF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939E0B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C6DE4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EEBB7A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3F0D7C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992FF4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757342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778D0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0BDFF10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91DAE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12C908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45544E41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3.110年個人執行全民國防教育相關文宣工作，活動媒體露出情形共計_____則。(屬電視媒體每則2分、屬平面媒體、廣播媒體、電子及書面公告、網路訊息每</w:t>
            </w:r>
            <w:r w:rsidRPr="00D77BB7">
              <w:rPr>
                <w:rFonts w:ascii="標楷體" w:eastAsia="標楷體" w:hAnsi="標楷體" w:hint="eastAsia"/>
                <w:szCs w:val="24"/>
              </w:rPr>
              <w:t>則1分，至多10分)</w:t>
            </w:r>
          </w:p>
        </w:tc>
        <w:tc>
          <w:tcPr>
            <w:tcW w:w="3250" w:type="dxa"/>
            <w:shd w:val="clear" w:color="auto" w:fill="auto"/>
          </w:tcPr>
          <w:p w14:paraId="4E4AF09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電視媒體)                             </w:t>
            </w:r>
          </w:p>
          <w:p w14:paraId="2BFD076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                                                </w:t>
            </w:r>
          </w:p>
          <w:p w14:paraId="2511005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     </w:t>
            </w:r>
          </w:p>
          <w:p w14:paraId="1847A76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4.以下請自行延伸          </w:t>
            </w:r>
          </w:p>
          <w:p w14:paraId="0FED2BE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8B9F37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CE0A4EC" w14:textId="77777777" w:rsidTr="0071077A">
        <w:trPr>
          <w:trHeight w:val="1247"/>
        </w:trPr>
        <w:tc>
          <w:tcPr>
            <w:tcW w:w="568" w:type="dxa"/>
            <w:vMerge/>
            <w:shd w:val="clear" w:color="auto" w:fill="auto"/>
            <w:vAlign w:val="center"/>
          </w:tcPr>
          <w:p w14:paraId="03EED2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7C15AD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6BCB248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4</w:t>
            </w:r>
            <w:r>
              <w:rPr>
                <w:rFonts w:ascii="標楷體" w:eastAsia="標楷體" w:hAnsi="標楷體" w:hint="eastAsia"/>
                <w:szCs w:val="24"/>
              </w:rPr>
              <w:t>.</w:t>
            </w:r>
            <w:r w:rsidRPr="00507A45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Pr="00507A45">
              <w:rPr>
                <w:rFonts w:ascii="標楷體" w:eastAsia="標楷體" w:hAnsi="標楷體" w:hint="eastAsia"/>
                <w:szCs w:val="24"/>
              </w:rPr>
              <w:t>0年個人致力於全民國防教育學術研究發展或發表相關著作_</w:t>
            </w:r>
            <w:r>
              <w:rPr>
                <w:rFonts w:ascii="標楷體" w:eastAsia="標楷體" w:hAnsi="標楷體" w:hint="eastAsia"/>
                <w:szCs w:val="24"/>
              </w:rPr>
              <w:t>_</w:t>
            </w:r>
            <w:r w:rsidRPr="00507A45">
              <w:rPr>
                <w:rFonts w:ascii="標楷體" w:eastAsia="標楷體" w:hAnsi="標楷體" w:hint="eastAsia"/>
                <w:szCs w:val="24"/>
              </w:rPr>
              <w:t>_篇。(發表論文5分，報刊投稿2分，至多10分)</w:t>
            </w:r>
          </w:p>
        </w:tc>
        <w:tc>
          <w:tcPr>
            <w:tcW w:w="3250" w:type="dxa"/>
            <w:shd w:val="clear" w:color="auto" w:fill="auto"/>
          </w:tcPr>
          <w:p w14:paraId="701065AC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發表情形</w:t>
            </w:r>
            <w:r w:rsidRPr="00507A45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40195871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期刊、期次、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論文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</w:t>
            </w:r>
          </w:p>
          <w:p w14:paraId="2762C2B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報刊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日期、文章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3.以下請自行延伸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</w:t>
            </w:r>
          </w:p>
          <w:p w14:paraId="12D3B966" w14:textId="77777777" w:rsidR="00564B73" w:rsidRPr="007F2656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F7C414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9B2D2FC" w14:textId="77777777" w:rsidTr="00CA7B1F">
        <w:trPr>
          <w:trHeight w:val="1587"/>
        </w:trPr>
        <w:tc>
          <w:tcPr>
            <w:tcW w:w="568" w:type="dxa"/>
            <w:vMerge/>
            <w:shd w:val="clear" w:color="auto" w:fill="auto"/>
            <w:vAlign w:val="center"/>
          </w:tcPr>
          <w:p w14:paraId="1123B5B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21FE3DD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31972238" w14:textId="291F2836" w:rsidR="00564B73" w:rsidRPr="005446DF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5.110年個人擔任全民國防教育相關課程授課師資或辦理教材(案)編撰工作，共計______項課程，_____</w:t>
            </w:r>
            <w:r w:rsidR="00E84292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項</w:t>
            </w:r>
            <w:r w:rsidRPr="005446DF">
              <w:rPr>
                <w:rFonts w:ascii="標楷體" w:eastAsia="標楷體" w:hAnsi="標楷體" w:hint="eastAsia"/>
                <w:szCs w:val="24"/>
              </w:rPr>
              <w:t>教材(案)，至多10分)</w:t>
            </w:r>
          </w:p>
        </w:tc>
        <w:tc>
          <w:tcPr>
            <w:tcW w:w="3250" w:type="dxa"/>
            <w:shd w:val="clear" w:color="auto" w:fill="auto"/>
          </w:tcPr>
          <w:p w14:paraId="0E0892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授課課程名稱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</w:p>
          <w:p w14:paraId="79DFFEF6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1.○○大學-選修-國際情勢                             </w:t>
            </w:r>
          </w:p>
          <w:p w14:paraId="21450F6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2.○○國中-9年級社會課                        </w:t>
            </w:r>
          </w:p>
          <w:p w14:paraId="716D2CA6" w14:textId="77777777" w:rsidR="00564B73" w:rsidRPr="005446DF" w:rsidRDefault="00564B73" w:rsidP="00CA7B1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>3.</w:t>
            </w: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國民中小學教師可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採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計實施融入式教學情形</w:t>
            </w:r>
          </w:p>
          <w:p w14:paraId="0456BFA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                 </w:t>
            </w:r>
          </w:p>
          <w:p w14:paraId="0F038A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lastRenderedPageBreak/>
              <w:t>教材(案)名稱:</w:t>
            </w:r>
          </w:p>
          <w:p w14:paraId="15F228C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1.                       </w:t>
            </w:r>
          </w:p>
          <w:p w14:paraId="06134FDC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2.                       </w:t>
            </w:r>
          </w:p>
          <w:p w14:paraId="2DEB5E2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3.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</w:t>
            </w:r>
          </w:p>
          <w:p w14:paraId="3988A11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4999BB4A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39306D5D" w14:textId="77777777" w:rsidTr="0071077A">
        <w:trPr>
          <w:trHeight w:val="232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C54E3DD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>
              <w:rPr>
                <w:rFonts w:ascii="標楷體" w:eastAsia="標楷體" w:hAnsi="標楷體" w:hint="eastAsia"/>
                <w:bCs/>
                <w:szCs w:val="24"/>
              </w:rPr>
              <w:t>二</w:t>
            </w:r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6B1B2511" w14:textId="77777777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額</w:t>
            </w:r>
          </w:p>
          <w:p w14:paraId="1BACCE89" w14:textId="54D78521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外</w:t>
            </w:r>
          </w:p>
          <w:p w14:paraId="6FB678B6" w14:textId="71E28FA0" w:rsidR="00564B73" w:rsidRPr="00507A45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特</w:t>
            </w:r>
          </w:p>
          <w:p w14:paraId="4641DFBE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別</w:t>
            </w:r>
          </w:p>
          <w:p w14:paraId="68315F2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加</w:t>
            </w:r>
          </w:p>
          <w:p w14:paraId="491C40EC" w14:textId="0951F9DF" w:rsidR="00690F71" w:rsidRPr="00690F71" w:rsidRDefault="00564B73" w:rsidP="00690F71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分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5BF36AD6" w14:textId="71AF10B7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6.110</w:t>
            </w:r>
            <w:r w:rsidR="00C44E61">
              <w:rPr>
                <w:rFonts w:ascii="標楷體" w:eastAsia="標楷體" w:hAnsi="標楷體" w:hint="eastAsia"/>
                <w:szCs w:val="24"/>
              </w:rPr>
              <w:t>年個人獲教育</w:t>
            </w:r>
            <w:r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C44E61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Pr="005446DF">
              <w:rPr>
                <w:rFonts w:ascii="標楷體" w:eastAsia="標楷體" w:hAnsi="標楷體" w:hint="eastAsia"/>
                <w:szCs w:val="24"/>
              </w:rPr>
              <w:t>機關所頒發全民國防教育相關獎項(至多加6分為限)</w:t>
            </w:r>
            <w:r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Pr="005446DF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2F29EF5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全國性獎項。</w:t>
            </w:r>
          </w:p>
          <w:p w14:paraId="29D5DF7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地方性獎項。</w:t>
            </w:r>
          </w:p>
          <w:p w14:paraId="6F2D77E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其他獎項。</w:t>
            </w:r>
          </w:p>
          <w:p w14:paraId="44460DFB" w14:textId="6D3D9942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E932E00" w14:textId="22C49ADD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(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如教育部全民國防教育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教學卓越人員評選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部全民國防教育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獎等)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588B5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2E6848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07766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F9FF660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6BBAEDF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7BDA7739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11E06626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68BB7FB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7C1F8D5B" w14:textId="77777777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7.110年個人辦理或參與全民國防教育「學校教育」相關法規之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</w:rPr>
              <w:t>研擬或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</w:rPr>
              <w:t>訂頒相關計畫（至多加6分為限）：</w:t>
            </w:r>
          </w:p>
          <w:p w14:paraId="75C7B38C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創新、</w:t>
            </w:r>
            <w:proofErr w:type="gramStart"/>
            <w:r w:rsidR="00564B73" w:rsidRPr="005446DF">
              <w:rPr>
                <w:rFonts w:ascii="標楷體" w:eastAsia="標楷體" w:hAnsi="標楷體" w:hint="eastAsia"/>
                <w:szCs w:val="24"/>
              </w:rPr>
              <w:t>研</w:t>
            </w:r>
            <w:proofErr w:type="gramEnd"/>
            <w:r w:rsidR="00564B73" w:rsidRPr="005446DF">
              <w:rPr>
                <w:rFonts w:ascii="標楷體" w:eastAsia="標楷體" w:hAnsi="標楷體" w:hint="eastAsia"/>
                <w:szCs w:val="24"/>
              </w:rPr>
              <w:t>修全民國防教育相關法規</w:t>
            </w:r>
            <w:r w:rsidR="00564B73"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18CA5E3A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推動創新相關計畫。</w:t>
            </w:r>
          </w:p>
          <w:p w14:paraId="0E97A4EF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訂頒相關計畫。</w:t>
            </w:r>
          </w:p>
          <w:p w14:paraId="7F145B04" w14:textId="6A2E559F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AF4B41E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辦理或參與情形。</w:t>
            </w:r>
          </w:p>
          <w:p w14:paraId="28AED2EB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DE4A0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BCBB5E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10E4F4F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7D05753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6ED84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86C3493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0A29ACE5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F018C2E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071CC217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textDirection w:val="tbRlV"/>
            <w:vAlign w:val="center"/>
          </w:tcPr>
          <w:p w14:paraId="754EB3E9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758DD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8.其他</w:t>
            </w:r>
          </w:p>
        </w:tc>
        <w:tc>
          <w:tcPr>
            <w:tcW w:w="3250" w:type="dxa"/>
            <w:shd w:val="clear" w:color="auto" w:fill="auto"/>
          </w:tcPr>
          <w:p w14:paraId="573226F5" w14:textId="7F044133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補充說明個人辦理全民國防教育相關工作</w:t>
            </w:r>
            <w:r w:rsidR="00CA7B1F">
              <w:rPr>
                <w:rFonts w:ascii="標楷體" w:eastAsia="標楷體" w:hAnsi="標楷體" w:hint="eastAsia"/>
                <w:szCs w:val="24"/>
              </w:rPr>
              <w:t>特別事蹟</w:t>
            </w:r>
            <w:r w:rsidRPr="005446DF">
              <w:rPr>
                <w:rFonts w:ascii="標楷體" w:eastAsia="標楷體" w:hAnsi="標楷體" w:hint="eastAsia"/>
                <w:szCs w:val="24"/>
              </w:rPr>
              <w:t>，</w:t>
            </w:r>
            <w:r w:rsidR="00CA7B1F" w:rsidRPr="00CA7B1F">
              <w:rPr>
                <w:rFonts w:ascii="標楷體" w:eastAsia="標楷體" w:hAnsi="標楷體" w:hint="eastAsia"/>
                <w:szCs w:val="24"/>
              </w:rPr>
              <w:t>評選委員</w:t>
            </w:r>
            <w:r w:rsidR="00CA7B1F">
              <w:rPr>
                <w:rFonts w:ascii="標楷體" w:eastAsia="標楷體" w:hAnsi="標楷體" w:hint="eastAsia"/>
                <w:szCs w:val="24"/>
              </w:rPr>
              <w:t>得</w:t>
            </w:r>
            <w:proofErr w:type="gramStart"/>
            <w:r w:rsidR="00CA7B1F" w:rsidRPr="00CA7B1F">
              <w:rPr>
                <w:rFonts w:ascii="標楷體" w:eastAsia="標楷體" w:hAnsi="標楷體" w:hint="eastAsia"/>
                <w:szCs w:val="24"/>
              </w:rPr>
              <w:t>視薦報</w:t>
            </w:r>
            <w:proofErr w:type="gramEnd"/>
            <w:r w:rsidR="00CA7B1F" w:rsidRPr="00CA7B1F">
              <w:rPr>
                <w:rFonts w:ascii="標楷體" w:eastAsia="標楷體" w:hAnsi="標楷體" w:hint="eastAsia"/>
                <w:szCs w:val="24"/>
              </w:rPr>
              <w:t>人推動全民國防教育力度及執行成效等事蹟加權計</w:t>
            </w:r>
            <w:r w:rsidR="00CA7B1F">
              <w:rPr>
                <w:rFonts w:ascii="標楷體" w:eastAsia="標楷體" w:hAnsi="標楷體" w:hint="eastAsia"/>
                <w:szCs w:val="24"/>
              </w:rPr>
              <w:t>分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3A0D78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1E1C9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3DF30487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F8940EF" w14:textId="77777777" w:rsidTr="0071077A">
        <w:trPr>
          <w:trHeight w:val="860"/>
        </w:trPr>
        <w:tc>
          <w:tcPr>
            <w:tcW w:w="5784" w:type="dxa"/>
            <w:gridSpan w:val="3"/>
            <w:shd w:val="clear" w:color="auto" w:fill="auto"/>
            <w:vAlign w:val="center"/>
          </w:tcPr>
          <w:p w14:paraId="696B9215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4565" w:type="dxa"/>
            <w:gridSpan w:val="2"/>
            <w:vAlign w:val="center"/>
          </w:tcPr>
          <w:p w14:paraId="5ED0138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F611A" w14:textId="77777777" w:rsidR="005857A6" w:rsidRDefault="005857A6" w:rsidP="00D42C4F">
      <w:r>
        <w:separator/>
      </w:r>
    </w:p>
  </w:endnote>
  <w:endnote w:type="continuationSeparator" w:id="0">
    <w:p w14:paraId="4819E798" w14:textId="77777777" w:rsidR="005857A6" w:rsidRDefault="005857A6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61E93B48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3108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5F3108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DA423" w14:textId="77777777" w:rsidR="005857A6" w:rsidRDefault="005857A6" w:rsidP="00D42C4F">
      <w:r>
        <w:separator/>
      </w:r>
    </w:p>
  </w:footnote>
  <w:footnote w:type="continuationSeparator" w:id="0">
    <w:p w14:paraId="59C39C8E" w14:textId="77777777" w:rsidR="005857A6" w:rsidRDefault="005857A6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21C2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57A6"/>
    <w:rsid w:val="00587D22"/>
    <w:rsid w:val="00594143"/>
    <w:rsid w:val="0059742D"/>
    <w:rsid w:val="005A13CA"/>
    <w:rsid w:val="005A19BE"/>
    <w:rsid w:val="005A39A2"/>
    <w:rsid w:val="005A3C30"/>
    <w:rsid w:val="005A569F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31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03F3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70D3A-468A-4B94-9244-4D93EFB5F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5</cp:revision>
  <cp:lastPrinted>2022-02-21T02:57:00Z</cp:lastPrinted>
  <dcterms:created xsi:type="dcterms:W3CDTF">2022-02-21T09:26:00Z</dcterms:created>
  <dcterms:modified xsi:type="dcterms:W3CDTF">2022-03-09T05:40:00Z</dcterms:modified>
</cp:coreProperties>
</file>